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8815F6" w14:textId="77777777" w:rsidR="00182D8B" w:rsidRPr="00CA6CC2" w:rsidRDefault="00182D8B">
      <w:pPr>
        <w:rPr>
          <w:color w:val="404040" w:themeColor="text1" w:themeTint="BF"/>
        </w:rPr>
      </w:pPr>
      <w:bookmarkStart w:id="0" w:name="_GoBack"/>
    </w:p>
    <w:bookmarkEnd w:id="0"/>
    <w:p w14:paraId="21661D70" w14:textId="65840443" w:rsidR="00182D8B" w:rsidRPr="00CA6CC2" w:rsidRDefault="00182D8B">
      <w:pPr>
        <w:rPr>
          <w:color w:val="404040" w:themeColor="text1" w:themeTint="BF"/>
          <w:sz w:val="20"/>
          <w:szCs w:val="20"/>
        </w:rPr>
      </w:pPr>
    </w:p>
    <w:p w14:paraId="7902DD45" w14:textId="5AE3B06E" w:rsidR="00182D8B" w:rsidRPr="002D44B9" w:rsidRDefault="00CA6CC2" w:rsidP="00182D8B">
      <w:pPr>
        <w:rPr>
          <w:color w:val="404040" w:themeColor="text1" w:themeTint="BF"/>
          <w:sz w:val="20"/>
          <w:szCs w:val="20"/>
        </w:rPr>
      </w:pPr>
      <w:r w:rsidRPr="002D44B9">
        <w:rPr>
          <w:color w:val="404040" w:themeColor="text1" w:themeTint="BF"/>
          <w:sz w:val="20"/>
          <w:szCs w:val="20"/>
        </w:rPr>
        <w:t>*</w:t>
      </w:r>
      <w:r w:rsidR="00182D8B" w:rsidRPr="002D44B9">
        <w:rPr>
          <w:color w:val="404040" w:themeColor="text1" w:themeTint="BF"/>
          <w:sz w:val="20"/>
          <w:szCs w:val="20"/>
        </w:rPr>
        <w:t>This survey is intended to gather feedback from parents on the careers programme. It gathers parents’ perceptions the support offered to them by the school/ college and the impact of the careers programme on their child(ren).</w:t>
      </w:r>
    </w:p>
    <w:p w14:paraId="14A46F7C" w14:textId="77777777" w:rsidR="00182D8B" w:rsidRPr="002D44B9" w:rsidRDefault="00182D8B"/>
    <w:p w14:paraId="00EED984" w14:textId="3EC7CBDE" w:rsidR="004665A6" w:rsidRPr="002D44B9" w:rsidRDefault="00935E4D">
      <w:pPr>
        <w:rPr>
          <w:b/>
          <w:bCs/>
          <w:color w:val="00A8A8"/>
          <w:sz w:val="60"/>
          <w:szCs w:val="60"/>
        </w:rPr>
      </w:pPr>
      <w:r w:rsidRPr="002D44B9">
        <w:rPr>
          <w:b/>
          <w:bCs/>
          <w:noProof/>
          <w:color w:val="00A8A8"/>
          <w:sz w:val="60"/>
          <w:szCs w:val="60"/>
          <w:lang w:eastAsia="en-GB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DB" w:rsidRPr="002D44B9">
        <w:rPr>
          <w:b/>
          <w:bCs/>
          <w:noProof/>
          <w:color w:val="00A8A8"/>
          <w:sz w:val="60"/>
          <w:szCs w:val="60"/>
        </w:rPr>
        <w:t xml:space="preserve">Careers </w:t>
      </w:r>
      <w:r w:rsidR="00A04BA3" w:rsidRPr="002D44B9">
        <w:rPr>
          <w:b/>
          <w:bCs/>
          <w:noProof/>
          <w:color w:val="00A8A8"/>
          <w:sz w:val="60"/>
          <w:szCs w:val="60"/>
        </w:rPr>
        <w:t>Programme</w:t>
      </w:r>
      <w:r w:rsidRPr="002D44B9">
        <w:rPr>
          <w:b/>
          <w:bCs/>
          <w:color w:val="00A8A8"/>
          <w:sz w:val="60"/>
          <w:szCs w:val="60"/>
        </w:rPr>
        <w:t xml:space="preserve"> </w:t>
      </w:r>
      <w:r w:rsidR="00350F04" w:rsidRPr="002D44B9">
        <w:rPr>
          <w:b/>
          <w:bCs/>
          <w:color w:val="00A8A8"/>
          <w:sz w:val="60"/>
          <w:szCs w:val="60"/>
        </w:rPr>
        <w:t>E</w:t>
      </w:r>
      <w:r w:rsidRPr="002D44B9">
        <w:rPr>
          <w:b/>
          <w:bCs/>
          <w:color w:val="00A8A8"/>
          <w:sz w:val="60"/>
          <w:szCs w:val="60"/>
        </w:rPr>
        <w:t>valuation</w:t>
      </w:r>
    </w:p>
    <w:p w14:paraId="21E7EE8E" w14:textId="6BF44B58" w:rsidR="00350F04" w:rsidRPr="002D44B9" w:rsidRDefault="004C3EDB">
      <w:pPr>
        <w:rPr>
          <w:b/>
          <w:bCs/>
          <w:color w:val="00A8A8"/>
          <w:sz w:val="60"/>
          <w:szCs w:val="60"/>
        </w:rPr>
      </w:pPr>
      <w:r w:rsidRPr="002D44B9">
        <w:rPr>
          <w:b/>
          <w:bCs/>
          <w:color w:val="00A8A8"/>
          <w:sz w:val="60"/>
          <w:szCs w:val="60"/>
        </w:rPr>
        <w:t>Parent</w:t>
      </w:r>
      <w:r w:rsidR="00267BF2" w:rsidRPr="002D44B9">
        <w:rPr>
          <w:b/>
          <w:bCs/>
          <w:color w:val="00A8A8"/>
          <w:sz w:val="60"/>
          <w:szCs w:val="60"/>
        </w:rPr>
        <w:t>/Carer</w:t>
      </w:r>
    </w:p>
    <w:p w14:paraId="2F2644B4" w14:textId="77777777" w:rsidR="002D44B9" w:rsidRDefault="002D44B9">
      <w:pPr>
        <w:rPr>
          <w:b/>
          <w:bCs/>
          <w:color w:val="00A8A8"/>
          <w:sz w:val="60"/>
          <w:szCs w:val="60"/>
        </w:rPr>
      </w:pPr>
    </w:p>
    <w:p w14:paraId="1955E643" w14:textId="2341D21C" w:rsidR="00350F04" w:rsidRPr="002D44B9" w:rsidRDefault="004C3EDB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Parent/Carer Name:</w:t>
      </w:r>
    </w:p>
    <w:p w14:paraId="7BA152D0" w14:textId="78789EDB" w:rsidR="004C3EDB" w:rsidRPr="002D44B9" w:rsidRDefault="004C3EDB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Student Name(s) &amp; Year Groups:</w:t>
      </w:r>
    </w:p>
    <w:p w14:paraId="46731DFC" w14:textId="49523213" w:rsidR="00955D94" w:rsidRPr="002D44B9" w:rsidRDefault="00955D94">
      <w:pPr>
        <w:rPr>
          <w:color w:val="404040" w:themeColor="text1" w:themeTint="BF"/>
        </w:rPr>
      </w:pPr>
    </w:p>
    <w:p w14:paraId="7157E176" w14:textId="162D5637" w:rsidR="00955D94" w:rsidRPr="002D44B9" w:rsidRDefault="00955D94">
      <w:pPr>
        <w:rPr>
          <w:color w:val="404040" w:themeColor="text1" w:themeTint="BF"/>
        </w:rPr>
      </w:pPr>
      <w:r w:rsidRPr="002D44B9">
        <w:rPr>
          <w:color w:val="404040" w:themeColor="text1" w:themeTint="BF"/>
        </w:rPr>
        <w:t>To what extent do you agree with the following statements:</w:t>
      </w:r>
    </w:p>
    <w:p w14:paraId="24A9A9CE" w14:textId="1BE40733" w:rsidR="00935E4D" w:rsidRPr="002D44B9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2D44B9" w14:paraId="0642B064" w14:textId="77777777" w:rsidTr="00FD7F5D">
        <w:tc>
          <w:tcPr>
            <w:tcW w:w="9010" w:type="dxa"/>
            <w:gridSpan w:val="5"/>
            <w:shd w:val="clear" w:color="auto" w:fill="00A8A8"/>
          </w:tcPr>
          <w:p w14:paraId="44D04DBA" w14:textId="13D01CE1" w:rsidR="00FD7F5D" w:rsidRPr="002D44B9" w:rsidRDefault="004C3EDB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the vision for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careers </w:t>
            </w:r>
            <w:r w:rsidR="001E6498" w:rsidRPr="002D44B9">
              <w:rPr>
                <w:b/>
                <w:bCs/>
                <w:color w:val="FFFFFF" w:themeColor="background1"/>
                <w:sz w:val="24"/>
                <w:szCs w:val="24"/>
              </w:rPr>
              <w:t>programme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in the school/college</w:t>
            </w:r>
          </w:p>
        </w:tc>
      </w:tr>
      <w:tr w:rsidR="00FD7F5D" w:rsidRPr="002D44B9" w14:paraId="2D24C13D" w14:textId="77777777" w:rsidTr="00FD7F5D">
        <w:tc>
          <w:tcPr>
            <w:tcW w:w="1802" w:type="dxa"/>
            <w:shd w:val="clear" w:color="auto" w:fill="E9F6F6"/>
          </w:tcPr>
          <w:p w14:paraId="452BD0C1" w14:textId="46750C3D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1" w:name="_Hlk34389589"/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ACA5FC3" w14:textId="0D642AA9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C871DE" w14:textId="54160731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4C503B3" w14:textId="136F6A27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CF9FB26" w14:textId="6347CF84" w:rsidR="00FD7F5D" w:rsidRPr="002D44B9" w:rsidRDefault="00FD7F5D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1"/>
      <w:tr w:rsidR="00FD7F5D" w:rsidRPr="002D44B9" w14:paraId="48B1DA28" w14:textId="77777777" w:rsidTr="00FD7F5D">
        <w:tc>
          <w:tcPr>
            <w:tcW w:w="9010" w:type="dxa"/>
            <w:gridSpan w:val="5"/>
            <w:shd w:val="clear" w:color="auto" w:fill="00A8A8"/>
          </w:tcPr>
          <w:p w14:paraId="3F58B202" w14:textId="2B921CBC" w:rsidR="00FD7F5D" w:rsidRPr="002D44B9" w:rsidRDefault="004C3EDB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I understand </w:t>
            </w:r>
            <w:r w:rsidR="00536219"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programme of careers education for my child(ren)</w:t>
            </w:r>
          </w:p>
        </w:tc>
      </w:tr>
      <w:tr w:rsidR="00FD7F5D" w:rsidRPr="002D44B9" w14:paraId="4C2BD7BC" w14:textId="77777777" w:rsidTr="00FD7F5D">
        <w:tc>
          <w:tcPr>
            <w:tcW w:w="1802" w:type="dxa"/>
            <w:shd w:val="clear" w:color="auto" w:fill="E9F6F6"/>
          </w:tcPr>
          <w:p w14:paraId="3590FCD1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3FAC9A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3CD5F26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8C7E80F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81E4437" w14:textId="77777777" w:rsidR="00FD7F5D" w:rsidRPr="002D44B9" w:rsidRDefault="00FD7F5D" w:rsidP="001D0D15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1C83526E" w14:textId="77777777" w:rsidTr="00FD7F5D">
        <w:tc>
          <w:tcPr>
            <w:tcW w:w="9010" w:type="dxa"/>
            <w:gridSpan w:val="5"/>
            <w:shd w:val="clear" w:color="auto" w:fill="00A8A8"/>
          </w:tcPr>
          <w:p w14:paraId="37C85C22" w14:textId="225161C0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8992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The school/college helps me to access labour market information about jobs and opportunities locally and nationally</w:t>
            </w:r>
            <w:r w:rsidR="00FD7F5D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FD7F5D" w:rsidRPr="002D44B9" w14:paraId="615A218B" w14:textId="77777777" w:rsidTr="00FD7F5D">
        <w:tc>
          <w:tcPr>
            <w:tcW w:w="1802" w:type="dxa"/>
            <w:shd w:val="clear" w:color="auto" w:fill="E9F6F6"/>
          </w:tcPr>
          <w:p w14:paraId="1815166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7C0A1F5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B618BAD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8382684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D2A7868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1459CB4A" w14:textId="77777777" w:rsidTr="000F453E">
        <w:tc>
          <w:tcPr>
            <w:tcW w:w="9010" w:type="dxa"/>
            <w:gridSpan w:val="5"/>
            <w:shd w:val="clear" w:color="auto" w:fill="00A8A8"/>
          </w:tcPr>
          <w:p w14:paraId="0DB92F57" w14:textId="7600DE9A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3" w:name="_Hlk34390007"/>
            <w:bookmarkEnd w:id="2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school/college helps me to understand all the </w:t>
            </w:r>
            <w:r w:rsidR="00182D8B" w:rsidRPr="002D44B9">
              <w:rPr>
                <w:b/>
                <w:bCs/>
                <w:color w:val="FFFFFF" w:themeColor="background1"/>
                <w:sz w:val="24"/>
                <w:szCs w:val="24"/>
              </w:rPr>
              <w:t>learning pathway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for my child(ren) at key decision points (GCSE Options, Post 16, Post 18, etc.)</w:t>
            </w:r>
          </w:p>
        </w:tc>
      </w:tr>
      <w:tr w:rsidR="00293BC3" w:rsidRPr="002D44B9" w14:paraId="3362606A" w14:textId="77777777" w:rsidTr="000F453E">
        <w:tc>
          <w:tcPr>
            <w:tcW w:w="1802" w:type="dxa"/>
            <w:shd w:val="clear" w:color="auto" w:fill="E9F6F6"/>
          </w:tcPr>
          <w:p w14:paraId="53D88F94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608F55C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0B9A709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D49CB3A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53064A6F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17958A41" w14:textId="77777777" w:rsidTr="001D0D15">
        <w:tc>
          <w:tcPr>
            <w:tcW w:w="9010" w:type="dxa"/>
            <w:gridSpan w:val="5"/>
            <w:shd w:val="clear" w:color="auto" w:fill="00A8A8"/>
          </w:tcPr>
          <w:p w14:paraId="2B5C8636" w14:textId="38F8F678" w:rsidR="00FD7F5D" w:rsidRPr="002D44B9" w:rsidRDefault="0053621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4" w:name="_Hlk7887939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know who to contact for support and information around careers provision</w:t>
            </w:r>
          </w:p>
        </w:tc>
      </w:tr>
      <w:tr w:rsidR="00FD7F5D" w:rsidRPr="002D44B9" w14:paraId="210EA2F5" w14:textId="77777777" w:rsidTr="00FD7F5D">
        <w:tc>
          <w:tcPr>
            <w:tcW w:w="1802" w:type="dxa"/>
            <w:shd w:val="clear" w:color="auto" w:fill="E9F6F6"/>
          </w:tcPr>
          <w:p w14:paraId="6D3C26E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ADC6A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0AA16C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838E002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8F66F09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93BC3" w:rsidRPr="002D44B9" w14:paraId="0C794279" w14:textId="77777777" w:rsidTr="000F453E">
        <w:tc>
          <w:tcPr>
            <w:tcW w:w="9010" w:type="dxa"/>
            <w:gridSpan w:val="5"/>
            <w:shd w:val="clear" w:color="auto" w:fill="00A8A8"/>
          </w:tcPr>
          <w:p w14:paraId="41B9B59E" w14:textId="287125E7" w:rsidR="00293BC3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34390611"/>
            <w:bookmarkEnd w:id="3"/>
            <w:bookmarkEnd w:id="4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I am satisfied with the communication from the school/college in relation to careers</w:t>
            </w:r>
          </w:p>
        </w:tc>
      </w:tr>
      <w:tr w:rsidR="00293BC3" w:rsidRPr="002D44B9" w14:paraId="0CCFDA63" w14:textId="77777777" w:rsidTr="000F453E">
        <w:tc>
          <w:tcPr>
            <w:tcW w:w="1802" w:type="dxa"/>
            <w:shd w:val="clear" w:color="auto" w:fill="E9F6F6"/>
          </w:tcPr>
          <w:p w14:paraId="22F7C7CB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lastRenderedPageBreak/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B87431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D4E2D2E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280C15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A6481AE" w14:textId="77777777" w:rsidR="00293BC3" w:rsidRPr="002D44B9" w:rsidRDefault="00293BC3" w:rsidP="000F453E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256614" w:rsidRPr="002D44B9" w14:paraId="6611FAFF" w14:textId="77777777" w:rsidTr="00507563">
        <w:tc>
          <w:tcPr>
            <w:tcW w:w="9010" w:type="dxa"/>
            <w:gridSpan w:val="5"/>
            <w:shd w:val="clear" w:color="auto" w:fill="00A8A8"/>
          </w:tcPr>
          <w:p w14:paraId="2F4430D4" w14:textId="0F53EA82" w:rsidR="00256614" w:rsidRPr="002D44B9" w:rsidRDefault="00256614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6" w:name="_Hlk36479614"/>
            <w:bookmarkStart w:id="7" w:name="_Hlk34390428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understand careers and the world of work</w:t>
            </w:r>
          </w:p>
        </w:tc>
      </w:tr>
      <w:tr w:rsidR="00087D60" w:rsidRPr="002D44B9" w14:paraId="22F482B4" w14:textId="77777777" w:rsidTr="00507563">
        <w:tc>
          <w:tcPr>
            <w:tcW w:w="1802" w:type="dxa"/>
            <w:shd w:val="clear" w:color="auto" w:fill="E9F6F6"/>
          </w:tcPr>
          <w:p w14:paraId="5AD6FB80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47B48CD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8A49826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2D6D9BB5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60FB478B" w14:textId="77777777" w:rsidR="00256614" w:rsidRPr="002D44B9" w:rsidRDefault="00256614" w:rsidP="00507563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FD7F5D" w:rsidRPr="002D44B9" w14:paraId="2F831B9D" w14:textId="77777777" w:rsidTr="00FD7F5D">
        <w:tc>
          <w:tcPr>
            <w:tcW w:w="9010" w:type="dxa"/>
            <w:gridSpan w:val="5"/>
            <w:shd w:val="clear" w:color="auto" w:fill="00A8A8"/>
          </w:tcPr>
          <w:p w14:paraId="26052C59" w14:textId="0D5225DD" w:rsidR="00FD7F5D" w:rsidRPr="002D44B9" w:rsidRDefault="0059167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My child(ren) is/are well supported to make informed decisions at key decision points</w:t>
            </w:r>
          </w:p>
        </w:tc>
      </w:tr>
      <w:tr w:rsidR="00087D60" w:rsidRPr="002D44B9" w14:paraId="4FBA529F" w14:textId="77777777" w:rsidTr="00FD7F5D">
        <w:tc>
          <w:tcPr>
            <w:tcW w:w="1802" w:type="dxa"/>
            <w:shd w:val="clear" w:color="auto" w:fill="E9F6F6"/>
          </w:tcPr>
          <w:p w14:paraId="2C2246B3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9FF13E6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AB34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0804135A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F670F15" w14:textId="77777777" w:rsidR="00FD7F5D" w:rsidRPr="002D44B9" w:rsidRDefault="00FD7F5D" w:rsidP="00FD7F5D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6"/>
      <w:tr w:rsidR="001E6498" w:rsidRPr="002D44B9" w14:paraId="0297C8FB" w14:textId="77777777" w:rsidTr="00CF169B">
        <w:tc>
          <w:tcPr>
            <w:tcW w:w="9010" w:type="dxa"/>
            <w:gridSpan w:val="5"/>
            <w:shd w:val="clear" w:color="auto" w:fill="00A8A8"/>
          </w:tcPr>
          <w:p w14:paraId="6C187D9C" w14:textId="2039D031" w:rsidR="001E6498" w:rsidRPr="002D44B9" w:rsidRDefault="001E6498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My child(ren)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>has/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have developed 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essential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skills this year</w:t>
            </w:r>
            <w:r w:rsidRPr="002D44B9">
              <w:rPr>
                <w:b/>
                <w:bCs/>
                <w:sz w:val="24"/>
                <w:szCs w:val="24"/>
              </w:rPr>
              <w:t xml:space="preserve"> 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(i.e. listening, presenting, problem solving, creativity, staying positive, aiming high, leadership, teamwork)</w:t>
            </w:r>
          </w:p>
        </w:tc>
      </w:tr>
      <w:tr w:rsidR="001E6498" w:rsidRPr="002D44B9" w14:paraId="5E7BC4C6" w14:textId="77777777" w:rsidTr="00FD7F5D">
        <w:tc>
          <w:tcPr>
            <w:tcW w:w="1802" w:type="dxa"/>
            <w:shd w:val="clear" w:color="auto" w:fill="E9F6F6"/>
          </w:tcPr>
          <w:p w14:paraId="1C58C477" w14:textId="30FD9CDD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475D044" w14:textId="65280E10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6C37BAD" w14:textId="2590454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146C4D74" w14:textId="0462EF4B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19E4180F" w14:textId="4FEE671C" w:rsidR="001E6498" w:rsidRPr="002D44B9" w:rsidRDefault="001E6498" w:rsidP="001E649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5"/>
      <w:bookmarkEnd w:id="7"/>
      <w:tr w:rsidR="006549D4" w:rsidRPr="002D44B9" w14:paraId="13E15410" w14:textId="77777777" w:rsidTr="001D0D15">
        <w:tc>
          <w:tcPr>
            <w:tcW w:w="9010" w:type="dxa"/>
            <w:gridSpan w:val="5"/>
            <w:shd w:val="clear" w:color="auto" w:fill="00A8A8"/>
          </w:tcPr>
          <w:p w14:paraId="49F33FBF" w14:textId="4225418E" w:rsidR="006549D4" w:rsidRPr="002D44B9" w:rsidRDefault="00293BC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aspects of the school/colleges careers programme works well?</w:t>
            </w:r>
          </w:p>
        </w:tc>
      </w:tr>
      <w:tr w:rsidR="00DA16FC" w:rsidRPr="002D44B9" w14:paraId="72105912" w14:textId="77777777" w:rsidTr="00E60F1D">
        <w:tc>
          <w:tcPr>
            <w:tcW w:w="9010" w:type="dxa"/>
            <w:gridSpan w:val="5"/>
            <w:shd w:val="clear" w:color="auto" w:fill="E9F6F6"/>
          </w:tcPr>
          <w:p w14:paraId="3AA295F4" w14:textId="7777777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F93528E" w14:textId="7777777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DA16FC" w:rsidRPr="002D44B9" w:rsidRDefault="00DA16FC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325B2E" w:rsidRPr="002D44B9" w14:paraId="79407FA1" w14:textId="77777777" w:rsidTr="001D0D15">
        <w:tc>
          <w:tcPr>
            <w:tcW w:w="9010" w:type="dxa"/>
            <w:gridSpan w:val="5"/>
            <w:shd w:val="clear" w:color="auto" w:fill="00A8A8"/>
          </w:tcPr>
          <w:p w14:paraId="4BC254EA" w14:textId="4337F6C5" w:rsidR="00325B2E" w:rsidRPr="002D44B9" w:rsidRDefault="00B33BD9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8" w:name="_Hlk34391443"/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How could the</w:t>
            </w:r>
            <w:r w:rsidR="00293BC3"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s</w:t>
            </w: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 xml:space="preserve"> careers programme be even better?</w:t>
            </w:r>
          </w:p>
        </w:tc>
      </w:tr>
      <w:tr w:rsidR="00325B2E" w:rsidRPr="002D44B9" w14:paraId="5371634B" w14:textId="77777777" w:rsidTr="001D0D15">
        <w:tc>
          <w:tcPr>
            <w:tcW w:w="9010" w:type="dxa"/>
            <w:gridSpan w:val="5"/>
            <w:shd w:val="clear" w:color="auto" w:fill="E9F6F6"/>
          </w:tcPr>
          <w:p w14:paraId="3A6D2F89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325B2E" w:rsidRPr="002D44B9" w:rsidRDefault="00325B2E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8"/>
      <w:tr w:rsidR="00591673" w:rsidRPr="002D44B9" w14:paraId="451BA8C4" w14:textId="77777777" w:rsidTr="001D0D15">
        <w:tc>
          <w:tcPr>
            <w:tcW w:w="9010" w:type="dxa"/>
            <w:gridSpan w:val="5"/>
            <w:shd w:val="clear" w:color="auto" w:fill="00A8A8"/>
          </w:tcPr>
          <w:p w14:paraId="4EEBBF6D" w14:textId="42482EF4" w:rsidR="00591673" w:rsidRPr="002D44B9" w:rsidRDefault="00591673" w:rsidP="00256614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D44B9">
              <w:rPr>
                <w:b/>
                <w:bCs/>
                <w:color w:val="FFFFFF" w:themeColor="background1"/>
                <w:sz w:val="24"/>
                <w:szCs w:val="24"/>
              </w:rPr>
              <w:t>What key questions do you have around careers?</w:t>
            </w:r>
          </w:p>
        </w:tc>
      </w:tr>
      <w:tr w:rsidR="00591673" w:rsidRPr="002D44B9" w14:paraId="60FCA018" w14:textId="77777777" w:rsidTr="001D0D15">
        <w:tc>
          <w:tcPr>
            <w:tcW w:w="9010" w:type="dxa"/>
            <w:gridSpan w:val="5"/>
            <w:shd w:val="clear" w:color="auto" w:fill="E9F6F6"/>
          </w:tcPr>
          <w:p w14:paraId="51263DD2" w14:textId="77777777" w:rsidR="00591673" w:rsidRPr="002D44B9" w:rsidRDefault="00591673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431E7A3B" w14:textId="77777777" w:rsidR="00591673" w:rsidRPr="002D44B9" w:rsidRDefault="00591673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343F437" w14:textId="77777777" w:rsidR="00591673" w:rsidRPr="002D44B9" w:rsidRDefault="00591673" w:rsidP="001D0D15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591673" w:rsidRPr="002D44B9" w14:paraId="34C83DEE" w14:textId="77777777" w:rsidTr="001D0D15">
        <w:tc>
          <w:tcPr>
            <w:tcW w:w="9010" w:type="dxa"/>
            <w:gridSpan w:val="5"/>
            <w:shd w:val="clear" w:color="auto" w:fill="E9F6F6"/>
          </w:tcPr>
          <w:p w14:paraId="4AA4F142" w14:textId="0087F1E5" w:rsidR="00591673" w:rsidRPr="002D44B9" w:rsidRDefault="00591673" w:rsidP="00CA6CC2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2D44B9">
              <w:rPr>
                <w:color w:val="404040" w:themeColor="text1" w:themeTint="BF"/>
                <w:sz w:val="20"/>
                <w:szCs w:val="20"/>
              </w:rPr>
              <w:t xml:space="preserve">Thank you for completing this form, we really value your feedback in continuing to develop our careers provision. For further information, please visit: </w:t>
            </w:r>
            <w:r w:rsidR="00CA6CC2" w:rsidRPr="004B528E">
              <w:rPr>
                <w:b/>
                <w:bCs/>
                <w:color w:val="FF0000"/>
                <w:sz w:val="22"/>
                <w:szCs w:val="22"/>
              </w:rPr>
              <w:t>our website</w:t>
            </w:r>
            <w:r w:rsidRPr="004B528E">
              <w:rPr>
                <w:b/>
                <w:bCs/>
                <w:color w:val="FF0000"/>
                <w:sz w:val="22"/>
                <w:szCs w:val="22"/>
              </w:rPr>
              <w:t xml:space="preserve"> and/or contact: </w:t>
            </w:r>
            <w:r w:rsidR="00CA6CC2" w:rsidRPr="004B528E">
              <w:rPr>
                <w:b/>
                <w:bCs/>
                <w:color w:val="FF0000"/>
                <w:sz w:val="22"/>
                <w:szCs w:val="22"/>
              </w:rPr>
              <w:t>Careers Leader email.</w:t>
            </w:r>
            <w:r w:rsidR="00CA6CC2" w:rsidRPr="004B528E">
              <w:rPr>
                <w:color w:val="FF0000"/>
                <w:sz w:val="20"/>
                <w:szCs w:val="20"/>
              </w:rPr>
              <w:t xml:space="preserve"> </w:t>
            </w:r>
          </w:p>
        </w:tc>
      </w:tr>
    </w:tbl>
    <w:p w14:paraId="15F4EE52" w14:textId="6C137966" w:rsidR="00935E4D" w:rsidRPr="002D44B9" w:rsidRDefault="00935E4D" w:rsidP="00256614"/>
    <w:sectPr w:rsidR="00935E4D" w:rsidRPr="002D44B9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652E7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F07905"/>
    <w:multiLevelType w:val="hybridMultilevel"/>
    <w:tmpl w:val="24F40F68"/>
    <w:lvl w:ilvl="0" w:tplc="25E401D2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M1sDQxMzI1NTJR0lEKTi0uzszPAykwqQUANCUDYSwAAAA="/>
  </w:docVars>
  <w:rsids>
    <w:rsidRoot w:val="00935E4D"/>
    <w:rsid w:val="00087D60"/>
    <w:rsid w:val="000B3F6E"/>
    <w:rsid w:val="000B6089"/>
    <w:rsid w:val="00182D8B"/>
    <w:rsid w:val="001E6498"/>
    <w:rsid w:val="00254C3B"/>
    <w:rsid w:val="00256614"/>
    <w:rsid w:val="00267BF2"/>
    <w:rsid w:val="002915BF"/>
    <w:rsid w:val="00293BC3"/>
    <w:rsid w:val="002D44B9"/>
    <w:rsid w:val="00325B2E"/>
    <w:rsid w:val="00350F04"/>
    <w:rsid w:val="003548EC"/>
    <w:rsid w:val="00354D0F"/>
    <w:rsid w:val="0039604D"/>
    <w:rsid w:val="004B528E"/>
    <w:rsid w:val="004B5FAD"/>
    <w:rsid w:val="004C3EDB"/>
    <w:rsid w:val="00536219"/>
    <w:rsid w:val="00591673"/>
    <w:rsid w:val="006549D4"/>
    <w:rsid w:val="007635B1"/>
    <w:rsid w:val="007D2FF1"/>
    <w:rsid w:val="0092302F"/>
    <w:rsid w:val="00935E4D"/>
    <w:rsid w:val="00947087"/>
    <w:rsid w:val="00955D94"/>
    <w:rsid w:val="00960FB1"/>
    <w:rsid w:val="00A04BA3"/>
    <w:rsid w:val="00A36694"/>
    <w:rsid w:val="00A45C2B"/>
    <w:rsid w:val="00B33BD9"/>
    <w:rsid w:val="00CA6CC2"/>
    <w:rsid w:val="00DA16FC"/>
    <w:rsid w:val="00E92160"/>
    <w:rsid w:val="00EA0E14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915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5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5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5B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.Dickinson</dc:creator>
  <cp:keywords/>
  <dc:description/>
  <cp:lastModifiedBy>Nicola.Dickinson</cp:lastModifiedBy>
  <cp:revision>2</cp:revision>
  <dcterms:created xsi:type="dcterms:W3CDTF">2022-10-19T14:34:00Z</dcterms:created>
  <dcterms:modified xsi:type="dcterms:W3CDTF">2022-10-19T14:34:00Z</dcterms:modified>
</cp:coreProperties>
</file>